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AF8E7" w14:textId="79F71A7A" w:rsidR="00A90FAA" w:rsidRDefault="00A90FAA" w:rsidP="00A90FAA">
      <w:pPr>
        <w:rPr>
          <w:rFonts w:ascii="Arial" w:hAnsi="Arial" w:cs="Arial"/>
        </w:rPr>
      </w:pPr>
    </w:p>
    <w:p w14:paraId="55944DD7" w14:textId="357B051A" w:rsidR="0056372B" w:rsidRDefault="0056372B" w:rsidP="00A90FAA">
      <w:pPr>
        <w:rPr>
          <w:rFonts w:ascii="Arial" w:hAnsi="Arial" w:cs="Arial"/>
        </w:rPr>
      </w:pPr>
    </w:p>
    <w:p w14:paraId="4B7F81AC" w14:textId="77DB791B" w:rsidR="0056372B" w:rsidRDefault="0056372B" w:rsidP="0056372B">
      <w:pPr>
        <w:jc w:val="center"/>
        <w:rPr>
          <w:rFonts w:ascii="Arial" w:hAnsi="Arial" w:cs="Arial"/>
        </w:rPr>
      </w:pPr>
      <w:r w:rsidRPr="0056372B">
        <w:rPr>
          <w:rFonts w:ascii="Arial" w:hAnsi="Arial" w:cs="Arial"/>
          <w:noProof/>
        </w:rPr>
        <w:drawing>
          <wp:inline distT="0" distB="0" distL="0" distR="0" wp14:anchorId="41B0019D" wp14:editId="53E57588">
            <wp:extent cx="3632156" cy="291465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432" cy="2936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20B80" w14:textId="63416F02" w:rsidR="0056372B" w:rsidRDefault="0056372B" w:rsidP="0056372B">
      <w:pPr>
        <w:jc w:val="center"/>
        <w:rPr>
          <w:rFonts w:ascii="Arial" w:hAnsi="Arial" w:cs="Arial"/>
        </w:rPr>
      </w:pPr>
    </w:p>
    <w:p w14:paraId="7951810A" w14:textId="46D04801" w:rsidR="0056372B" w:rsidRDefault="0056372B" w:rsidP="0056372B">
      <w:pPr>
        <w:jc w:val="center"/>
        <w:rPr>
          <w:rFonts w:ascii="Arial" w:hAnsi="Arial" w:cs="Arial"/>
        </w:rPr>
      </w:pPr>
    </w:p>
    <w:p w14:paraId="31207780" w14:textId="7F77008A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lang w:bidi="he-IL"/>
        </w:rPr>
      </w:pPr>
      <w:r w:rsidRPr="0056372B">
        <w:rPr>
          <w:rFonts w:ascii="Tahoma" w:hAnsi="Tahoma" w:cs="Tahoma"/>
          <w:b/>
          <w:bCs/>
          <w:color w:val="1F497D" w:themeColor="text2"/>
          <w:sz w:val="33"/>
          <w:szCs w:val="33"/>
          <w:lang w:bidi="he-IL"/>
        </w:rPr>
        <w:t>Lulav and Esrog Orders for 578</w:t>
      </w:r>
      <w:r w:rsidR="002E1156">
        <w:rPr>
          <w:rFonts w:ascii="Tahoma" w:hAnsi="Tahoma" w:cs="Tahoma"/>
          <w:b/>
          <w:bCs/>
          <w:color w:val="1F497D" w:themeColor="text2"/>
          <w:sz w:val="33"/>
          <w:szCs w:val="33"/>
          <w:lang w:bidi="he-IL"/>
        </w:rPr>
        <w:t>1</w:t>
      </w:r>
    </w:p>
    <w:p w14:paraId="45953554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lang w:bidi="he-IL"/>
        </w:rPr>
      </w:pPr>
    </w:p>
    <w:p w14:paraId="082BAA77" w14:textId="77777777" w:rsidR="0056372B" w:rsidRPr="0056372B" w:rsidRDefault="0056372B" w:rsidP="0056372B">
      <w:pPr>
        <w:shd w:val="clear" w:color="auto" w:fill="FFFFFF"/>
        <w:rPr>
          <w:color w:val="1F497D" w:themeColor="text2"/>
          <w:lang w:bidi="he-IL"/>
        </w:rPr>
      </w:pPr>
    </w:p>
    <w:p w14:paraId="2A65EB7F" w14:textId="77777777" w:rsidR="0056372B" w:rsidRDefault="0056372B" w:rsidP="0056372B">
      <w:pPr>
        <w:shd w:val="clear" w:color="auto" w:fill="FFFFFF"/>
        <w:jc w:val="center"/>
        <w:rPr>
          <w:rFonts w:ascii="Tahoma" w:hAnsi="Tahoma" w:cs="Tahoma"/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Torah Day School of Ottawa will once again be offering </w:t>
      </w:r>
    </w:p>
    <w:p w14:paraId="0E374DA2" w14:textId="76A81CCD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Lulav and Esrog sets for sale.</w:t>
      </w:r>
    </w:p>
    <w:p w14:paraId="7AA9EE61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</w:p>
    <w:p w14:paraId="642AF7B9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b/>
          <w:bCs/>
          <w:color w:val="1F497D" w:themeColor="text2"/>
          <w:sz w:val="28"/>
          <w:szCs w:val="28"/>
          <w:lang w:bidi="he-IL"/>
        </w:rPr>
        <w:t>The prices remain the same as last year.</w:t>
      </w:r>
    </w:p>
    <w:p w14:paraId="2627EEDC" w14:textId="54F47B97" w:rsidR="0056372B" w:rsidRPr="0056372B" w:rsidRDefault="0056372B" w:rsidP="0056372B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945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$65/</w:t>
      </w:r>
      <w:r w:rsidR="002E1156">
        <w:rPr>
          <w:rFonts w:ascii="Tahoma" w:hAnsi="Tahoma" w:cs="Tahoma"/>
          <w:color w:val="1F497D" w:themeColor="text2"/>
          <w:sz w:val="28"/>
          <w:szCs w:val="28"/>
          <w:lang w:bidi="he-IL"/>
        </w:rPr>
        <w:t>R</w:t>
      </w: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egular set</w:t>
      </w:r>
    </w:p>
    <w:p w14:paraId="65033BEC" w14:textId="3375ED13" w:rsidR="0056372B" w:rsidRPr="0056372B" w:rsidRDefault="0056372B" w:rsidP="0056372B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945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$</w:t>
      </w:r>
      <w:r w:rsidR="002E1156">
        <w:rPr>
          <w:rFonts w:ascii="Tahoma" w:hAnsi="Tahoma" w:cs="Tahoma"/>
          <w:color w:val="1F497D" w:themeColor="text2"/>
          <w:sz w:val="28"/>
          <w:szCs w:val="28"/>
          <w:lang w:bidi="he-IL"/>
        </w:rPr>
        <w:t>90</w:t>
      </w: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 xml:space="preserve"> </w:t>
      </w:r>
      <w:proofErr w:type="spellStart"/>
      <w:r w:rsidR="002E1156">
        <w:rPr>
          <w:rFonts w:ascii="Tahoma" w:hAnsi="Tahoma" w:cs="Tahoma"/>
          <w:color w:val="1F497D" w:themeColor="text2"/>
          <w:sz w:val="28"/>
          <w:szCs w:val="28"/>
          <w:lang w:bidi="he-IL"/>
        </w:rPr>
        <w:t>M</w:t>
      </w: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ehudar</w:t>
      </w:r>
      <w:proofErr w:type="spellEnd"/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 xml:space="preserve"> set</w:t>
      </w:r>
    </w:p>
    <w:p w14:paraId="481EA9F2" w14:textId="77777777" w:rsidR="0056372B" w:rsidRPr="0056372B" w:rsidRDefault="0056372B" w:rsidP="0056372B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945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 xml:space="preserve">$50 </w:t>
      </w:r>
      <w:proofErr w:type="spellStart"/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Chinuch</w:t>
      </w:r>
      <w:proofErr w:type="spellEnd"/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 xml:space="preserve"> set</w:t>
      </w:r>
      <w:bookmarkStart w:id="0" w:name="_GoBack"/>
      <w:bookmarkEnd w:id="0"/>
    </w:p>
    <w:p w14:paraId="5B6A8141" w14:textId="77777777" w:rsidR="0056372B" w:rsidRPr="0056372B" w:rsidRDefault="0056372B" w:rsidP="0056372B">
      <w:pPr>
        <w:shd w:val="clear" w:color="auto" w:fill="FFFFFF"/>
        <w:rPr>
          <w:color w:val="1F497D" w:themeColor="text2"/>
          <w:sz w:val="28"/>
          <w:szCs w:val="28"/>
          <w:lang w:bidi="he-IL"/>
        </w:rPr>
      </w:pPr>
    </w:p>
    <w:p w14:paraId="1FED7A60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Other levels of </w:t>
      </w:r>
      <w:proofErr w:type="spellStart"/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Esrogim</w:t>
      </w:r>
      <w:proofErr w:type="spellEnd"/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 are available by special order</w:t>
      </w:r>
    </w:p>
    <w:p w14:paraId="747C6D98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</w:p>
    <w:p w14:paraId="64854D50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  <w:hyperlink r:id="rId9" w:tgtFrame="_blank" w:history="1">
        <w:r w:rsidRPr="0056372B">
          <w:rPr>
            <w:color w:val="1F497D" w:themeColor="text2"/>
            <w:sz w:val="28"/>
            <w:szCs w:val="28"/>
            <w:u w:val="single"/>
            <w:lang w:bidi="he-IL"/>
          </w:rPr>
          <w:t>Click here</w:t>
        </w:r>
      </w:hyperlink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 for order form. Please complete</w:t>
      </w:r>
    </w:p>
    <w:p w14:paraId="68F3E1E2" w14:textId="7B8B2002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 xml:space="preserve">and return to the school office by September </w:t>
      </w:r>
      <w:r w:rsidR="002E1156">
        <w:rPr>
          <w:rFonts w:ascii="Tahoma" w:hAnsi="Tahoma" w:cs="Tahoma"/>
          <w:color w:val="1F497D" w:themeColor="text2"/>
          <w:sz w:val="28"/>
          <w:szCs w:val="28"/>
          <w:lang w:bidi="he-IL"/>
        </w:rPr>
        <w:t>14</w:t>
      </w:r>
      <w:r w:rsidRPr="0056372B">
        <w:rPr>
          <w:rFonts w:ascii="Tahoma" w:hAnsi="Tahoma" w:cs="Tahoma"/>
          <w:color w:val="1F497D" w:themeColor="text2"/>
          <w:sz w:val="28"/>
          <w:szCs w:val="28"/>
          <w:lang w:bidi="he-IL"/>
        </w:rPr>
        <w:t>th.</w:t>
      </w:r>
    </w:p>
    <w:p w14:paraId="6F2D838D" w14:textId="77777777" w:rsidR="0056372B" w:rsidRPr="0056372B" w:rsidRDefault="0056372B" w:rsidP="0056372B">
      <w:pPr>
        <w:shd w:val="clear" w:color="auto" w:fill="FFFFFF"/>
        <w:rPr>
          <w:color w:val="1F497D" w:themeColor="text2"/>
          <w:sz w:val="28"/>
          <w:szCs w:val="28"/>
          <w:lang w:bidi="he-IL"/>
        </w:rPr>
      </w:pPr>
    </w:p>
    <w:p w14:paraId="401C9A01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  <w:r w:rsidRPr="0056372B">
        <w:rPr>
          <w:rFonts w:ascii="Tahoma" w:hAnsi="Tahoma" w:cs="Tahoma"/>
          <w:b/>
          <w:bCs/>
          <w:color w:val="1F497D" w:themeColor="text2"/>
          <w:sz w:val="28"/>
          <w:szCs w:val="28"/>
          <w:lang w:bidi="he-IL"/>
        </w:rPr>
        <w:t>Wishing you a Shanah Tovah!</w:t>
      </w:r>
    </w:p>
    <w:p w14:paraId="244CF3DA" w14:textId="77777777" w:rsidR="0056372B" w:rsidRPr="0056372B" w:rsidRDefault="0056372B" w:rsidP="0056372B">
      <w:pPr>
        <w:shd w:val="clear" w:color="auto" w:fill="FFFFFF"/>
        <w:jc w:val="center"/>
        <w:rPr>
          <w:color w:val="1F497D" w:themeColor="text2"/>
          <w:sz w:val="28"/>
          <w:szCs w:val="28"/>
          <w:lang w:bidi="he-IL"/>
        </w:rPr>
      </w:pPr>
    </w:p>
    <w:p w14:paraId="3F673371" w14:textId="230826E7" w:rsidR="0056372B" w:rsidRPr="0056372B" w:rsidRDefault="0056372B" w:rsidP="0056372B">
      <w:pPr>
        <w:shd w:val="clear" w:color="auto" w:fill="FFFFFF"/>
        <w:jc w:val="center"/>
        <w:rPr>
          <w:rFonts w:ascii="Arial" w:hAnsi="Arial" w:cs="Arial"/>
          <w:color w:val="1F497D" w:themeColor="text2"/>
          <w:sz w:val="28"/>
          <w:szCs w:val="28"/>
        </w:rPr>
      </w:pPr>
      <w:r w:rsidRPr="0056372B">
        <w:rPr>
          <w:rFonts w:ascii="Tahoma" w:hAnsi="Tahoma" w:cs="Tahoma"/>
          <w:b/>
          <w:bCs/>
          <w:color w:val="1F497D" w:themeColor="text2"/>
          <w:sz w:val="28"/>
          <w:szCs w:val="28"/>
          <w:lang w:bidi="he-IL"/>
        </w:rPr>
        <w:t>Thank you</w:t>
      </w:r>
    </w:p>
    <w:sectPr w:rsidR="0056372B" w:rsidRPr="0056372B" w:rsidSect="000713B4">
      <w:headerReference w:type="default" r:id="rId10"/>
      <w:footerReference w:type="default" r:id="rId11"/>
      <w:pgSz w:w="12240" w:h="15840"/>
      <w:pgMar w:top="1584" w:right="1440" w:bottom="1440" w:left="144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79448" w14:textId="77777777" w:rsidR="00A90FAA" w:rsidRDefault="00A90FAA" w:rsidP="00A90FAA">
      <w:r>
        <w:separator/>
      </w:r>
    </w:p>
  </w:endnote>
  <w:endnote w:type="continuationSeparator" w:id="0">
    <w:p w14:paraId="304786E9" w14:textId="77777777" w:rsidR="00A90FAA" w:rsidRDefault="00A90FAA" w:rsidP="00A90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11DD7" w14:textId="607DC58C" w:rsidR="00717522" w:rsidRPr="004E4617" w:rsidRDefault="004E4617" w:rsidP="00717522">
    <w:pPr>
      <w:tabs>
        <w:tab w:val="center" w:pos="4320"/>
        <w:tab w:val="right" w:pos="8640"/>
      </w:tabs>
      <w:jc w:val="center"/>
      <w:rPr>
        <w:rFonts w:asciiTheme="minorHAnsi" w:hAnsiTheme="minorHAnsi" w:cstheme="minorHAnsi"/>
        <w:b/>
      </w:rPr>
    </w:pPr>
    <w:r w:rsidRPr="004E4617">
      <w:rPr>
        <w:rFonts w:asciiTheme="minorHAnsi" w:hAnsiTheme="minorHAnsi" w:cstheme="minorHAnsi"/>
        <w:b/>
      </w:rPr>
      <w:t>www.torahday.ca</w:t>
    </w:r>
  </w:p>
  <w:p w14:paraId="2A02B8D8" w14:textId="77777777" w:rsidR="00717522" w:rsidRPr="00717522" w:rsidRDefault="00717522" w:rsidP="00717522">
    <w:pPr>
      <w:tabs>
        <w:tab w:val="center" w:pos="4320"/>
        <w:tab w:val="right" w:pos="8640"/>
      </w:tabs>
    </w:pPr>
  </w:p>
  <w:p w14:paraId="4579F422" w14:textId="77777777" w:rsidR="00717522" w:rsidRDefault="003B037D" w:rsidP="003B037D">
    <w:pPr>
      <w:pStyle w:val="Footer"/>
      <w:tabs>
        <w:tab w:val="left" w:pos="975"/>
      </w:tabs>
      <w:rPr>
        <w:rFonts w:ascii="Tahoma" w:hAnsi="Tahoma" w:cs="Tahoma"/>
        <w:sz w:val="20"/>
        <w:szCs w:val="20"/>
      </w:rPr>
    </w:pPr>
    <w:r>
      <w:rPr>
        <w:rFonts w:ascii="Tahoma" w:hAnsi="Tahoma" w:cs="Tahoma"/>
        <w:sz w:val="20"/>
        <w:szCs w:val="20"/>
      </w:rPr>
      <w:tab/>
    </w:r>
  </w:p>
  <w:p w14:paraId="7297A8FF" w14:textId="77777777" w:rsidR="00717522" w:rsidRPr="00717522" w:rsidRDefault="00717522" w:rsidP="00717522">
    <w:pPr>
      <w:pStyle w:val="Footer"/>
      <w:jc w:val="center"/>
      <w:rPr>
        <w:rFonts w:ascii="Tahoma" w:hAnsi="Tahoma" w:cs="Tahom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D22A6" w14:textId="77777777" w:rsidR="00A90FAA" w:rsidRDefault="00A90FAA" w:rsidP="00A90FAA">
      <w:r>
        <w:separator/>
      </w:r>
    </w:p>
  </w:footnote>
  <w:footnote w:type="continuationSeparator" w:id="0">
    <w:p w14:paraId="272F8B77" w14:textId="77777777" w:rsidR="00A90FAA" w:rsidRDefault="00A90FAA" w:rsidP="00A90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B3868" w14:textId="42D7A1E7" w:rsidR="00A90FAA" w:rsidRDefault="0051775A" w:rsidP="00A90FAA">
    <w:pPr>
      <w:pStyle w:val="Header"/>
      <w:rPr>
        <w:noProof/>
        <w:lang w:val="en-US" w:eastAsia="en-US"/>
      </w:rPr>
    </w:pPr>
    <w:r>
      <w:rPr>
        <w:noProof/>
        <w:lang w:val="en-US" w:eastAsia="en-US"/>
      </w:rPr>
      <w:drawing>
        <wp:anchor distT="0" distB="0" distL="114300" distR="114300" simplePos="0" relativeHeight="251664384" behindDoc="0" locked="0" layoutInCell="1" allowOverlap="1" wp14:anchorId="35F9DB27" wp14:editId="31D63C64">
          <wp:simplePos x="0" y="0"/>
          <wp:positionH relativeFrom="margin">
            <wp:posOffset>-504825</wp:posOffset>
          </wp:positionH>
          <wp:positionV relativeFrom="paragraph">
            <wp:posOffset>13335</wp:posOffset>
          </wp:positionV>
          <wp:extent cx="1270000" cy="952500"/>
          <wp:effectExtent l="0" t="0" r="635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ds-logo-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000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9FD6D08" wp14:editId="7221DC79">
              <wp:simplePos x="0" y="0"/>
              <wp:positionH relativeFrom="column">
                <wp:posOffset>4648199</wp:posOffset>
              </wp:positionH>
              <wp:positionV relativeFrom="paragraph">
                <wp:posOffset>99060</wp:posOffset>
              </wp:positionV>
              <wp:extent cx="1614805" cy="733425"/>
              <wp:effectExtent l="0" t="0" r="4445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4805" cy="73342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BB1E543" w14:textId="77777777" w:rsidR="0013414E" w:rsidRPr="00A90FAA" w:rsidRDefault="0013414E" w:rsidP="0013414E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0FAA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1119 Lazard Avenue</w:t>
                          </w:r>
                        </w:p>
                        <w:p w14:paraId="72B53D56" w14:textId="77777777" w:rsidR="0013414E" w:rsidRPr="00A90FAA" w:rsidRDefault="0013414E" w:rsidP="0013414E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0FAA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Ottawa, Ontario K2C 2R5</w:t>
                          </w:r>
                        </w:p>
                        <w:p w14:paraId="2DFF1224" w14:textId="77777777" w:rsidR="0013414E" w:rsidRPr="00A90FAA" w:rsidRDefault="0013414E" w:rsidP="0013414E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0FAA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elephone:(613) 274-0110</w:t>
                          </w:r>
                        </w:p>
                        <w:p w14:paraId="2D67B955" w14:textId="486A1E9B" w:rsidR="0013414E" w:rsidRPr="00A90FAA" w:rsidRDefault="0013414E" w:rsidP="0013414E">
                          <w:pPr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90FAA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Email: </w:t>
                          </w:r>
                          <w:hyperlink r:id="rId2" w:history="1">
                            <w:r w:rsidRPr="00F86ED0">
                              <w:rPr>
                                <w:rStyle w:val="Hyperlink"/>
                                <w:rFonts w:ascii="Arial" w:hAnsi="Arial" w:cs="Arial"/>
                                <w:sz w:val="18"/>
                                <w:szCs w:val="18"/>
                              </w:rPr>
                              <w:t>office@torahday.ca</w:t>
                            </w:r>
                          </w:hyperlink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9FD6D0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66pt;margin-top:7.8pt;width:127.15pt;height:57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" fillcolor="window" stroked="f" strokeweight=".5pt">
              <v:textbox>
                <w:txbxContent>
                  <w:p w14:paraId="7BB1E543" w14:textId="77777777" w:rsidR="0013414E" w:rsidRPr="00A90FAA" w:rsidRDefault="0013414E" w:rsidP="0013414E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90FAA">
                      <w:rPr>
                        <w:rFonts w:ascii="Arial" w:hAnsi="Arial" w:cs="Arial"/>
                        <w:sz w:val="18"/>
                        <w:szCs w:val="18"/>
                      </w:rPr>
                      <w:t>1119 Lazard Avenue</w:t>
                    </w:r>
                  </w:p>
                  <w:p w14:paraId="72B53D56" w14:textId="77777777" w:rsidR="0013414E" w:rsidRPr="00A90FAA" w:rsidRDefault="0013414E" w:rsidP="0013414E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90FAA">
                      <w:rPr>
                        <w:rFonts w:ascii="Arial" w:hAnsi="Arial" w:cs="Arial"/>
                        <w:sz w:val="18"/>
                        <w:szCs w:val="18"/>
                      </w:rPr>
                      <w:t>Ottawa, Ontario K2C 2R5</w:t>
                    </w:r>
                  </w:p>
                  <w:p w14:paraId="2DFF1224" w14:textId="77777777" w:rsidR="0013414E" w:rsidRPr="00A90FAA" w:rsidRDefault="0013414E" w:rsidP="0013414E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90FAA">
                      <w:rPr>
                        <w:rFonts w:ascii="Arial" w:hAnsi="Arial" w:cs="Arial"/>
                        <w:sz w:val="18"/>
                        <w:szCs w:val="18"/>
                      </w:rPr>
                      <w:t>Telephone:(613) 274-0110</w:t>
                    </w:r>
                  </w:p>
                  <w:p w14:paraId="2D67B955" w14:textId="486A1E9B" w:rsidR="0013414E" w:rsidRPr="00A90FAA" w:rsidRDefault="0013414E" w:rsidP="0013414E">
                    <w:pPr>
                      <w:jc w:val="right"/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90FAA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Email: </w:t>
                    </w:r>
                    <w:hyperlink r:id="rId3" w:history="1">
                      <w:r w:rsidRPr="00F86ED0">
                        <w:rPr>
                          <w:rStyle w:val="Hyperlink"/>
                          <w:rFonts w:ascii="Arial" w:hAnsi="Arial" w:cs="Arial"/>
                          <w:sz w:val="18"/>
                          <w:szCs w:val="18"/>
                        </w:rPr>
                        <w:t>office@torahday.ca</w:t>
                      </w:r>
                    </w:hyperlink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A90FAA">
      <w:rPr>
        <w:noProof/>
        <w:lang w:val="en-US" w:eastAsia="en-US"/>
      </w:rPr>
      <w:ptab w:relativeTo="margin" w:alignment="left" w:leader="none"/>
    </w:r>
    <w:r w:rsidR="00A90FAA">
      <w:rPr>
        <w:noProof/>
        <w:lang w:val="en-US" w:eastAsia="en-US"/>
      </w:rPr>
      <w:t xml:space="preserve">                  </w:t>
    </w:r>
  </w:p>
  <w:p w14:paraId="461FE285" w14:textId="1321D507" w:rsidR="00A90FAA" w:rsidRDefault="0013414E" w:rsidP="0013414E">
    <w:pPr>
      <w:jc w:val="cen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1628A" wp14:editId="06BFB20E">
              <wp:simplePos x="0" y="0"/>
              <wp:positionH relativeFrom="column">
                <wp:posOffset>1014095</wp:posOffset>
              </wp:positionH>
              <wp:positionV relativeFrom="paragraph">
                <wp:posOffset>238125</wp:posOffset>
              </wp:positionV>
              <wp:extent cx="3536576" cy="495300"/>
              <wp:effectExtent l="0" t="0" r="6985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36576" cy="495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C5C322" w14:textId="77777777" w:rsidR="00A90FAA" w:rsidRDefault="00A90FAA">
                          <w:r w:rsidRPr="00A90FAA">
                            <w:rPr>
                              <w:rFonts w:ascii="Tahoma" w:hAnsi="Tahoma" w:cs="Tahoma"/>
                              <w:sz w:val="40"/>
                              <w:szCs w:val="40"/>
                            </w:rPr>
                            <w:t>Torah Day School of Otta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B51628A" id="Text Box 2" o:spid="_x0000_s1027" type="#_x0000_t202" style="position:absolute;left:0;text-align:left;margin-left:79.85pt;margin-top:18.75pt;width:278.45pt;height:39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" fillcolor="white [3201]" stroked="f" strokeweight=".5pt">
              <v:textbox>
                <w:txbxContent>
                  <w:p w14:paraId="00C5C322" w14:textId="77777777" w:rsidR="00A90FAA" w:rsidRDefault="00A90FAA">
                    <w:r w:rsidRPr="00A90FAA">
                      <w:rPr>
                        <w:rFonts w:ascii="Tahoma" w:hAnsi="Tahoma" w:cs="Tahoma"/>
                        <w:sz w:val="40"/>
                        <w:szCs w:val="40"/>
                      </w:rPr>
                      <w:t>Torah Day School of Ottaw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2E4DE6"/>
    <w:multiLevelType w:val="hybridMultilevel"/>
    <w:tmpl w:val="A4E8EAB0"/>
    <w:lvl w:ilvl="0" w:tplc="749E590A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2C4779"/>
    <w:multiLevelType w:val="multilevel"/>
    <w:tmpl w:val="65D64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081214"/>
    <w:multiLevelType w:val="hybridMultilevel"/>
    <w:tmpl w:val="7A6608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16CC6"/>
    <w:multiLevelType w:val="hybridMultilevel"/>
    <w:tmpl w:val="BEECEDD6"/>
    <w:lvl w:ilvl="0" w:tplc="CC08D632">
      <w:start w:val="2018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DcxNjI0MzE3NzdU0lEKTi0uzszPAymwqAUAEQJKMywAAAA="/>
  </w:docVars>
  <w:rsids>
    <w:rsidRoot w:val="00A90FAA"/>
    <w:rsid w:val="00011FE5"/>
    <w:rsid w:val="000713B4"/>
    <w:rsid w:val="000A0B4B"/>
    <w:rsid w:val="000A43BD"/>
    <w:rsid w:val="000C00A6"/>
    <w:rsid w:val="001311A3"/>
    <w:rsid w:val="0013414E"/>
    <w:rsid w:val="00151A34"/>
    <w:rsid w:val="001A02B6"/>
    <w:rsid w:val="001D7A36"/>
    <w:rsid w:val="001E2D0C"/>
    <w:rsid w:val="001E5F8A"/>
    <w:rsid w:val="0022264B"/>
    <w:rsid w:val="002E1156"/>
    <w:rsid w:val="002E4AB0"/>
    <w:rsid w:val="00334CCC"/>
    <w:rsid w:val="003B037D"/>
    <w:rsid w:val="003B2055"/>
    <w:rsid w:val="00400C59"/>
    <w:rsid w:val="00412474"/>
    <w:rsid w:val="00452752"/>
    <w:rsid w:val="00485D58"/>
    <w:rsid w:val="00495DCC"/>
    <w:rsid w:val="004A5798"/>
    <w:rsid w:val="004E4617"/>
    <w:rsid w:val="0051775A"/>
    <w:rsid w:val="00517825"/>
    <w:rsid w:val="0056372B"/>
    <w:rsid w:val="005738CC"/>
    <w:rsid w:val="005D1A0A"/>
    <w:rsid w:val="00707C39"/>
    <w:rsid w:val="00717522"/>
    <w:rsid w:val="007758DA"/>
    <w:rsid w:val="007A5195"/>
    <w:rsid w:val="007B78F5"/>
    <w:rsid w:val="008E2B3D"/>
    <w:rsid w:val="009964F8"/>
    <w:rsid w:val="009C48E9"/>
    <w:rsid w:val="00A051C7"/>
    <w:rsid w:val="00A1136A"/>
    <w:rsid w:val="00A66FFA"/>
    <w:rsid w:val="00A90FAA"/>
    <w:rsid w:val="00A920CC"/>
    <w:rsid w:val="00AF6E5F"/>
    <w:rsid w:val="00AF6FB2"/>
    <w:rsid w:val="00B83E01"/>
    <w:rsid w:val="00BA4B1C"/>
    <w:rsid w:val="00BB008D"/>
    <w:rsid w:val="00BC0A7A"/>
    <w:rsid w:val="00BE674C"/>
    <w:rsid w:val="00C6138A"/>
    <w:rsid w:val="00CB0B3B"/>
    <w:rsid w:val="00CE632A"/>
    <w:rsid w:val="00E03D69"/>
    <w:rsid w:val="00F14157"/>
    <w:rsid w:val="00F41A02"/>
    <w:rsid w:val="00FB5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1873937D"/>
  <w15:docId w15:val="{B680B773-FF4C-4893-ACBA-59553ED59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F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0F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0FAA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A90F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0FAA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F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FAA"/>
    <w:rPr>
      <w:rFonts w:ascii="Tahoma" w:eastAsia="Times New Roman" w:hAnsi="Tahoma" w:cs="Tahoma"/>
      <w:sz w:val="16"/>
      <w:szCs w:val="16"/>
      <w:lang w:val="en-CA" w:eastAsia="en-CA"/>
    </w:rPr>
  </w:style>
  <w:style w:type="paragraph" w:styleId="ListParagraph">
    <w:name w:val="List Paragraph"/>
    <w:basedOn w:val="Normal"/>
    <w:uiPriority w:val="34"/>
    <w:qFormat/>
    <w:rsid w:val="000713B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707C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C3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0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r20.rs6.net/tn.jsp?f=001ND-Z4-WDK7s91FhTiXEdf0G5w5qoZ2bzJGxXywVakCUm7SY_YeCJaeuzkhffhmTeDu3ViRszDKYti8HRLoJnyXCDXpmsYqaAU7G64M4WauN473MEq5kG9xpB1pXMaOpKc_2BBjGhLUURfduwbfWUJnncuXzu91Pa0xY6vbFYqGbPVXzOW_hU1rieGJiXca9OOJHf7mCaPAv8u-lyrxVwewAROixcvXZfZmbD7vSBukY=&amp;c=VzfveTBjjaRAXWCp9DCxErbcaQtujywNnIXVS8kt9tAha_vCtkSG7g==&amp;ch=t0nA1QvhHPGr5IfnaPUuIQcBvHUx2a-iRqqMvspEn_umdgaQDUm0tQ==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torahday.ca" TargetMode="External"/><Relationship Id="rId2" Type="http://schemas.openxmlformats.org/officeDocument/2006/relationships/hyperlink" Target="mailto:office@torahday.ca" TargetMode="External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F81D34-9C5B-4C9F-AB94-215CAA36D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T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rah Academy</dc:creator>
  <cp:lastModifiedBy>admin</cp:lastModifiedBy>
  <cp:revision>3</cp:revision>
  <cp:lastPrinted>2020-02-18T18:14:00Z</cp:lastPrinted>
  <dcterms:created xsi:type="dcterms:W3CDTF">2020-09-01T18:22:00Z</dcterms:created>
  <dcterms:modified xsi:type="dcterms:W3CDTF">2020-09-01T18:27:00Z</dcterms:modified>
</cp:coreProperties>
</file>